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Walbrid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brid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 Patience Cove, Austin, TX, USA Austin, TX, USA 787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leybrande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280018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 Walbridg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